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ommercial Cleaning Company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ommercial-cleaning-company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ommercial-cleaning-company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ommercial-cleaning-company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6Z</dcterms:created>
  <dcterms:modified xsi:type="dcterms:W3CDTF">2026-06-27T02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